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80973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lang w:val="en"/>
        </w:rPr>
      </w:pPr>
      <w:r>
        <w:rPr>
          <w:rFonts w:ascii="Calibri" w:hAnsi="Calibri" w:cs="Calibri"/>
          <w:b/>
          <w:bCs/>
          <w:lang w:val="en"/>
        </w:rPr>
        <w:t>Estimation for purse-seine,  1975-1999 (BET, YFT, SKJ)</w:t>
      </w:r>
    </w:p>
    <w:p w14:paraId="058F6DE0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A76EFD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This document contains the instructions for obtaining </w:t>
      </w:r>
      <w:r>
        <w:rPr>
          <w:rFonts w:ascii="Calibri" w:hAnsi="Calibri" w:cs="Calibri"/>
          <w:b/>
          <w:bCs/>
          <w:lang w:val="en"/>
        </w:rPr>
        <w:t>single species P-S estimates</w:t>
      </w:r>
      <w:r>
        <w:rPr>
          <w:rFonts w:ascii="Calibri" w:hAnsi="Calibri" w:cs="Calibri"/>
          <w:lang w:val="en"/>
        </w:rPr>
        <w:t xml:space="preserve"> of catch quantities for a given year. These methods only apply to years prior to 2000.</w:t>
      </w:r>
    </w:p>
    <w:p w14:paraId="6FDBA6D4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89BF4CC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R functions are used for all but the raw data extractions from the various IATTC data bases. All R functions are in the workspace on Cleridy's computer: /Users/clenner</w:t>
      </w:r>
      <w:r>
        <w:rPr>
          <w:rFonts w:ascii="Calibri" w:hAnsi="Calibri" w:cs="Calibri"/>
          <w:lang w:val="en"/>
        </w:rPr>
        <w:t>t/Documents/R/CL programs_stock assessment/single spp programs_PS_1975-1999/single spp PS_R functions.RData (a copy is also available at:  U:\StockAssessment\Catch_Estimation_Programs\Single Species Sampling_PS_1975-1999\single spp_R functions_1975-1999.RD</w:t>
      </w:r>
      <w:r>
        <w:rPr>
          <w:rFonts w:ascii="Calibri" w:hAnsi="Calibri" w:cs="Calibri"/>
          <w:lang w:val="en"/>
        </w:rPr>
        <w:t xml:space="preserve">ata). Functions are based on equations in: </w:t>
      </w:r>
      <w:r>
        <w:rPr>
          <w:rFonts w:ascii="Calibri" w:hAnsi="Calibri" w:cs="Calibri"/>
        </w:rPr>
        <w:t xml:space="preserve">Tomlinson </w:t>
      </w:r>
      <w:r>
        <w:rPr>
          <w:rFonts w:ascii="Calibri" w:hAnsi="Calibri" w:cs="Calibri"/>
          <w:i/>
          <w:iCs/>
        </w:rPr>
        <w:t>et al</w:t>
      </w:r>
      <w:r>
        <w:rPr>
          <w:rFonts w:ascii="Calibri" w:hAnsi="Calibri" w:cs="Calibri"/>
        </w:rPr>
        <w:t xml:space="preserve">. 1992 IATTC Bulletin 20 (6).  </w:t>
      </w:r>
      <w:hyperlink r:id="rId4" w:history="1">
        <w:r>
          <w:rPr>
            <w:rFonts w:ascii="Calibri" w:hAnsi="Calibri" w:cs="Calibri"/>
            <w:color w:val="0000FF"/>
            <w:u w:val="single"/>
          </w:rPr>
          <w:t>http://www.iattc.org/PDFFiles2/Bulletins/Bulletin-Vol.20-No.6.pdf</w:t>
        </w:r>
      </w:hyperlink>
      <w:r>
        <w:rPr>
          <w:rFonts w:ascii="Calibri" w:hAnsi="Calibri" w:cs="Calibri"/>
        </w:rPr>
        <w:t xml:space="preserve"> </w:t>
      </w:r>
    </w:p>
    <w:p w14:paraId="720B1198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--------------------</w:t>
      </w:r>
      <w:r>
        <w:rPr>
          <w:rFonts w:ascii="Calibri" w:hAnsi="Calibri" w:cs="Calibri"/>
          <w:lang w:val="en"/>
        </w:rPr>
        <w:t xml:space="preserve">---------------------------------------------------------------------------------------------------- </w:t>
      </w:r>
    </w:p>
    <w:p w14:paraId="2DAEEC1B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AA49343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To get the raw data from the IATTC data bases, run the following three VB progams that are located in: Y:\Observer\Programs\Miscellaneous. This is done b</w:t>
      </w:r>
      <w:r>
        <w:rPr>
          <w:rFonts w:ascii="Calibri" w:hAnsi="Calibri" w:cs="Calibri"/>
          <w:lang w:val="en"/>
        </w:rPr>
        <w:t>y double-clicking on the main program Miscellaneous.exe (written and maintained by Nick Vogel) and then running the following programs associated with Miscellaneous.exe:</w:t>
      </w:r>
    </w:p>
    <w:p w14:paraId="06B247D0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0799B3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- For total unloadings run the program:  "Get prorated Unload (June 11, 2014)" in "Cl</w:t>
      </w:r>
      <w:r>
        <w:rPr>
          <w:rFonts w:ascii="Calibri" w:hAnsi="Calibri" w:cs="Calibri"/>
          <w:lang w:val="en"/>
        </w:rPr>
        <w:t>eridy data files"</w:t>
      </w:r>
    </w:p>
    <w:p w14:paraId="5443ECE9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CE48A60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- For CAE data run the program:  "CAE data" under "Data dump files"</w:t>
      </w:r>
    </w:p>
    <w:p w14:paraId="769D611C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EA36004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- For port-sampling (length-frequency) data run the program:  "Length frequency II (May 16, 2008)" located under "Cleridy data files"</w:t>
      </w:r>
    </w:p>
    <w:p w14:paraId="2CA74236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7A3D368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NOTE: All three of these VB data </w:t>
      </w:r>
      <w:r>
        <w:rPr>
          <w:rFonts w:ascii="Calibri" w:hAnsi="Calibri" w:cs="Calibri"/>
          <w:lang w:val="en"/>
        </w:rPr>
        <w:t xml:space="preserve">extraction programs can be run for blocks of years at one time. </w:t>
      </w:r>
    </w:p>
    <w:p w14:paraId="52F202B0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----------------------------------------------------------------------------------------------------------------------</w:t>
      </w:r>
    </w:p>
    <w:p w14:paraId="295E05D6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712ABCD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Below are the list of R commands to implement the single species catch </w:t>
      </w:r>
      <w:r>
        <w:rPr>
          <w:rFonts w:ascii="Calibri" w:hAnsi="Calibri" w:cs="Calibri"/>
          <w:lang w:val="en"/>
        </w:rPr>
        <w:t>estimation from within an R session, once the Miscellaneous VB extraction programs have been run and the output copied/moved to an appropriate directory.</w:t>
      </w:r>
    </w:p>
    <w:p w14:paraId="42558EC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752F75A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b/>
          <w:bCs/>
          <w:lang w:val="en"/>
        </w:rPr>
        <w:t>NOTE</w:t>
      </w:r>
      <w:r>
        <w:rPr>
          <w:rFonts w:ascii="Calibri" w:hAnsi="Calibri" w:cs="Calibri"/>
          <w:lang w:val="en"/>
        </w:rPr>
        <w:t>: In order to run some of the R commands and functions below on a machine other than Cleridy's, y</w:t>
      </w:r>
      <w:r>
        <w:rPr>
          <w:rFonts w:ascii="Calibri" w:hAnsi="Calibri" w:cs="Calibri"/>
          <w:lang w:val="en"/>
        </w:rPr>
        <w:t>ou will need to modify the paths.</w:t>
      </w:r>
    </w:p>
    <w:p w14:paraId="74E82516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8E3C4B1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Note: Almost all of the single species functions used below are edited version of species composition functions (see spp comp_R_functions.RData and spp comp_overview_notes_DRAFT.rtf). Also, these programs do not currently</w:t>
      </w:r>
      <w:r>
        <w:rPr>
          <w:rFonts w:ascii="Calibri" w:hAnsi="Calibri" w:cs="Calibri"/>
          <w:lang w:val="en"/>
        </w:rPr>
        <w:t xml:space="preserve"> make size composition estimates for catch strata without well sample data.</w:t>
      </w:r>
    </w:p>
    <w:p w14:paraId="24FD6BFB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9244012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********************</w:t>
      </w:r>
    </w:p>
    <w:p w14:paraId="6EBABBBE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CC153A0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First, get functions</w:t>
      </w:r>
    </w:p>
    <w:p w14:paraId="6FB1CE4E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344747C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Attach the workspace with the R functions</w:t>
      </w:r>
    </w:p>
    <w:p w14:paraId="44356D1F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attach("/Users/clennert/Documents/R/poststratification/CL programs_stock assessment/single spp programs_PS_1975-1999/single spp PS_R functions.RData",pos=2)</w:t>
      </w:r>
    </w:p>
    <w:p w14:paraId="50A82151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D12FF3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#********************</w:t>
      </w:r>
    </w:p>
    <w:p w14:paraId="3CD58BD7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7628D0C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Now, get and minimally process data output by Miscellaneous.exe VB prog</w:t>
      </w:r>
      <w:r>
        <w:rPr>
          <w:rFonts w:ascii="Calibri" w:hAnsi="Calibri" w:cs="Calibri"/>
          <w:lang w:val="en"/>
        </w:rPr>
        <w:t>rams</w:t>
      </w:r>
    </w:p>
    <w:p w14:paraId="4AC9EC4F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# </w:t>
      </w:r>
    </w:p>
    <w:p w14:paraId="3F7B8291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(i) This can be done in two ways: all at once (example is for a 1975-1999 raw data extraction):</w:t>
      </w:r>
    </w:p>
    <w:p w14:paraId="004CD5C9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EB2431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VB.output.f("Unloading1975-1999.txt","CAE1975-1999.txt","LengthMM1975-1999.txt","LengthFreq1975-1999.txt",1975,1999)</w:t>
      </w:r>
    </w:p>
    <w:p w14:paraId="37C445E9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FBAD63B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(ii) Or, by running eac</w:t>
      </w:r>
      <w:r>
        <w:rPr>
          <w:rFonts w:ascii="Calibri" w:hAnsi="Calibri" w:cs="Calibri"/>
          <w:lang w:val="en"/>
        </w:rPr>
        <w:t>h function separately:</w:t>
      </w:r>
    </w:p>
    <w:p w14:paraId="3DB9866D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1166DA2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Get corrected annual unloads totals by species</w:t>
      </w:r>
    </w:p>
    <w:p w14:paraId="31CB690D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corrected.unlds&lt;-get.corrected.unloads.f("Unloading1975-1999.txt",1975,1999,spp.correction.ratios)</w:t>
      </w:r>
    </w:p>
    <w:p w14:paraId="6389E69F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C6145DE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Get the CAE data</w:t>
      </w:r>
    </w:p>
    <w:p w14:paraId="7AC222E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cae.19751999&lt;-read.cae.f("CAE1975-1999.txt",1975,1999)</w:t>
      </w:r>
    </w:p>
    <w:p w14:paraId="04C1B5D0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668A18A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G</w:t>
      </w:r>
      <w:r>
        <w:rPr>
          <w:rFonts w:ascii="Calibri" w:hAnsi="Calibri" w:cs="Calibri"/>
          <w:lang w:val="en"/>
        </w:rPr>
        <w:t>et the length-frequency data (length in millimeters</w:t>
      </w:r>
    </w:p>
    <w:p w14:paraId="4709EEB8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lfmm.19751999&lt;-read.lfmmdata.f("LengthMM1975-1999.txt")</w:t>
      </w:r>
    </w:p>
    <w:p w14:paraId="6317DC89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5746FDA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Get the grouped length-frequency output</w:t>
      </w:r>
    </w:p>
    <w:p w14:paraId="7EF3D03D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lfgrpd.19751999&lt;-read.lengthfreq.f("LengthFreq1975-1999.txt")</w:t>
      </w:r>
    </w:p>
    <w:p w14:paraId="6A88B064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8E3CC77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******************</w:t>
      </w:r>
    </w:p>
    <w:p w14:paraId="7627A66D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A28A273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Next, create a variable that identifies the catch estimation strata for the CAE data (for each spp)</w:t>
      </w:r>
    </w:p>
    <w:p w14:paraId="33ED038C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6ADEFAC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Create a catch stratum id variable for the CAE data</w:t>
      </w:r>
    </w:p>
    <w:p w14:paraId="79D05CD7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cae.stratflg.19751999&lt;-create.strat.flg.f(cae.19751999$latc5,cae.19751999$lonc5,is.lwrght=F,cae.1</w:t>
      </w:r>
      <w:r>
        <w:rPr>
          <w:rFonts w:ascii="Calibri" w:hAnsi="Calibri" w:cs="Calibri"/>
          <w:lang w:val="en"/>
        </w:rPr>
        <w:t>9751999$month,cae.19751999$setype,cae.19751999$class)</w:t>
      </w:r>
    </w:p>
    <w:p w14:paraId="4986AF9F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*** Please edit first to make sure stratum definitions are correct ***"</w:t>
      </w:r>
    </w:p>
    <w:p w14:paraId="4F0C48FE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5591722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******************</w:t>
      </w:r>
    </w:p>
    <w:p w14:paraId="65D94B8A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C33E551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b/>
          <w:bCs/>
          <w:lang w:val="en"/>
        </w:rPr>
        <w:t>NOTE</w:t>
      </w:r>
      <w:r>
        <w:rPr>
          <w:rFonts w:ascii="Calibri" w:hAnsi="Calibri" w:cs="Calibri"/>
          <w:lang w:val="en"/>
        </w:rPr>
        <w:t>: the functions above that read and process the raw input data, and create stratum id variables, ca</w:t>
      </w:r>
      <w:r>
        <w:rPr>
          <w:rFonts w:ascii="Calibri" w:hAnsi="Calibri" w:cs="Calibri"/>
          <w:lang w:val="en"/>
        </w:rPr>
        <w:t>n all be run on blocks of years at one time. However, ALL the functions below operate on INDIVIDUAL years only.</w:t>
      </w:r>
    </w:p>
    <w:p w14:paraId="4DF13BC0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A8E2119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******************</w:t>
      </w:r>
    </w:p>
    <w:p w14:paraId="7998889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BBCA76D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Then, estimate catch composition quantities (catch by stratum; size composition of the catch by stratum)</w:t>
      </w:r>
    </w:p>
    <w:p w14:paraId="3F6FDEA2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41BCC531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(i) This ca</w:t>
      </w:r>
      <w:r>
        <w:rPr>
          <w:rFonts w:ascii="Calibri" w:hAnsi="Calibri" w:cs="Calibri"/>
          <w:lang w:val="en"/>
        </w:rPr>
        <w:t>n be done in two ways: all at once (example for 1976, with minimum stratum sample size requirement of 2 well samples):</w:t>
      </w:r>
    </w:p>
    <w:p w14:paraId="01E5C890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74BF508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&gt; get.catch.estimates.f(cae.19751999,cae.stratflg.19751999,corrected.unlds,lfgrpd.19751999,lfmm.19751999,1976,2)</w:t>
      </w:r>
    </w:p>
    <w:p w14:paraId="68042101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*** Please edit fi</w:t>
      </w:r>
      <w:r>
        <w:rPr>
          <w:rFonts w:ascii="Calibri" w:hAnsi="Calibri" w:cs="Calibri"/>
          <w:lang w:val="en"/>
        </w:rPr>
        <w:t>rst to make sure stratum definitions are correct ***"</w:t>
      </w:r>
    </w:p>
    <w:p w14:paraId="0172FFD4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*** Please edit first to make sure stratum definitions are correct ***"</w:t>
      </w:r>
    </w:p>
    <w:p w14:paraId="33CD210A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*** Please edit first to make sure stratum definitions are correct ***"</w:t>
      </w:r>
    </w:p>
    <w:p w14:paraId="5F7938E0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887D037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# (ii) Or, by running each function separately </w:t>
      </w:r>
      <w:r>
        <w:rPr>
          <w:rFonts w:ascii="Calibri" w:hAnsi="Calibri" w:cs="Calibri"/>
          <w:lang w:val="en"/>
        </w:rPr>
        <w:t>(example is for 1975):</w:t>
      </w:r>
    </w:p>
    <w:p w14:paraId="1D4BA041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794FA20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Get total unloads (by species) for each catch stratum</w:t>
      </w:r>
    </w:p>
    <w:p w14:paraId="7F0793CC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0BDEE38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totunlds.bystrat.1975&lt;-get.strat.unloads.f(cae.19751999[cae.19751999$year==1975,],cae.stratflg.19751999[cae.19751999$year==1975,],corrected.unlds[corrected.unlds$year==1975</w:t>
      </w:r>
      <w:r>
        <w:rPr>
          <w:rFonts w:ascii="Calibri" w:hAnsi="Calibri" w:cs="Calibri"/>
          <w:lang w:val="en"/>
        </w:rPr>
        <w:t>,2:4])</w:t>
      </w:r>
    </w:p>
    <w:p w14:paraId="7168D6F2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E0B04BD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# Get well-level estimates </w:t>
      </w:r>
    </w:p>
    <w:p w14:paraId="67C1A631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B119659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well.estimates.1975&lt;-well.estimates.f(lfgrpd.19751999[lfgrpd.19751999$year.firstset==1975,],lfmm.19751999)</w:t>
      </w:r>
    </w:p>
    <w:p w14:paraId="3CC18111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6812D82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Create a catch stratum id variable for the well-level estimate output</w:t>
      </w:r>
    </w:p>
    <w:p w14:paraId="04BBC73F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2D7686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tmpbet&lt;-create.strat.flg.f(well.estimates.1975$ancillary.info[[1]]$lat.5deg,well.estimates.1975$ancillary.info[[1]]$lon.5deg,is.lwrght=T,well.estimates.1975$ancillary.info[[1]]$mont</w:t>
      </w:r>
      <w:r>
        <w:rPr>
          <w:rFonts w:ascii="Calibri" w:hAnsi="Calibri" w:cs="Calibri"/>
          <w:lang w:val="en"/>
        </w:rPr>
        <w:t>h,well.estimates.1975$ancillary.info[[1]]$setype,well.estimates.1975$ancillary.info[[1]]$class)</w:t>
      </w:r>
    </w:p>
    <w:p w14:paraId="0CCCC07D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*** Please edit first to make sure stratum definitions are correct ***"</w:t>
      </w:r>
    </w:p>
    <w:p w14:paraId="26012E10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tmpyft&lt;-create.strat.flg.f(well.estimates.1975$ancillary.info[[2]]$lat.5deg,well.</w:t>
      </w:r>
      <w:r>
        <w:rPr>
          <w:rFonts w:ascii="Calibri" w:hAnsi="Calibri" w:cs="Calibri"/>
          <w:lang w:val="en"/>
        </w:rPr>
        <w:t>estimates.1975$ancillary.info[[2]]$lon.5deg,is.lwrght=T,well.estimates.1975$ancillary.info[[2]]$month,well.estimates.1975$ancillary.info[[2]]$setype,well.estimates.1975$ancillary.info[[2]]$class)</w:t>
      </w:r>
    </w:p>
    <w:p w14:paraId="1650ED90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[1] "*** Please edit first to make sure stratum definitions </w:t>
      </w:r>
      <w:r>
        <w:rPr>
          <w:rFonts w:ascii="Calibri" w:hAnsi="Calibri" w:cs="Calibri"/>
          <w:lang w:val="en"/>
        </w:rPr>
        <w:t>are correct ***"</w:t>
      </w:r>
    </w:p>
    <w:p w14:paraId="39B6674F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tmpskj&lt;-create.strat.flg.f(well.estimates.1975$ancillary.info[[3]]$lat.5deg,well.estimates.1975$ancillary.info[[3]]$lon.5deg,is.lwrght=T,well.estimates.1975$ancillary.info[[3]]$month,well.estimates.1975$ancillary.info[[3]]$setype,well.es</w:t>
      </w:r>
      <w:r>
        <w:rPr>
          <w:rFonts w:ascii="Calibri" w:hAnsi="Calibri" w:cs="Calibri"/>
          <w:lang w:val="en"/>
        </w:rPr>
        <w:t>timates.1975$ancillary.info[[3]]$class)</w:t>
      </w:r>
    </w:p>
    <w:p w14:paraId="25A60BCE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*** Please edit first to make sure stratum definitions are correct ***"</w:t>
      </w:r>
    </w:p>
    <w:p w14:paraId="6E1FA9F6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well.stratflg.1975&lt;-list(bet=tmpbet,yft=tmpyft,skj=tmpskj)</w:t>
      </w:r>
    </w:p>
    <w:p w14:paraId="4FC8312F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rm(list=c("tmpbet","tmpyft","tmpskj"))</w:t>
      </w:r>
    </w:p>
    <w:p w14:paraId="4E13CACA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85784BE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Get stratum-level estimates for ca</w:t>
      </w:r>
      <w:r>
        <w:rPr>
          <w:rFonts w:ascii="Calibri" w:hAnsi="Calibri" w:cs="Calibri"/>
          <w:lang w:val="en"/>
        </w:rPr>
        <w:t>tch strata that have sufficient sample data</w:t>
      </w:r>
    </w:p>
    <w:p w14:paraId="008C534E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    sufficient sample data is defined in terms of the minimum number of samples required per stratum</w:t>
      </w:r>
    </w:p>
    <w:p w14:paraId="2264887E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    in the example below, the minimum number of samples is 5</w:t>
      </w:r>
    </w:p>
    <w:p w14:paraId="05D50340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57EA5313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# </w:t>
      </w:r>
      <w:r>
        <w:rPr>
          <w:rFonts w:ascii="Calibri" w:hAnsi="Calibri" w:cs="Calibri"/>
          <w:highlight w:val="red"/>
          <w:lang w:val="en"/>
        </w:rPr>
        <w:t xml:space="preserve">NOTE: strata with well samples but no CAE </w:t>
      </w:r>
      <w:r>
        <w:rPr>
          <w:rFonts w:ascii="Calibri" w:hAnsi="Calibri" w:cs="Calibri"/>
          <w:highlight w:val="red"/>
          <w:lang w:val="en"/>
        </w:rPr>
        <w:t>records get dropped (ignored) from this point on...</w:t>
      </w:r>
    </w:p>
    <w:p w14:paraId="5381F786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C01BC54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&gt; stratum.estimates.1975.withsamps&lt;-call.stratum.estimates.f(totunlds.bystrat.1975,well.estimates.1975,well.stratflg.1975,5)</w:t>
      </w:r>
    </w:p>
    <w:p w14:paraId="29A2A487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F8EA9DB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*****************</w:t>
      </w:r>
    </w:p>
    <w:p w14:paraId="7F171617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3B760E6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And, last but not least, compute stock assessment input</w:t>
      </w:r>
      <w:r>
        <w:rPr>
          <w:rFonts w:ascii="Calibri" w:hAnsi="Calibri" w:cs="Calibri"/>
          <w:lang w:val="en"/>
        </w:rPr>
        <w:t>s (example is for 1975)</w:t>
      </w:r>
    </w:p>
    <w:p w14:paraId="1D0D2ACD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D2FCCBF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75&lt;-call.fishery.estimates.f(stratum.estimates.1975.withsamps,totunlds.bystrat.1975,1975)</w:t>
      </w:r>
    </w:p>
    <w:p w14:paraId="4DCE7FCC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60988BC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---------------------------------------------------------------------------------------------------------------------------</w:t>
      </w:r>
    </w:p>
    <w:p w14:paraId="36CF3CAF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b/>
          <w:bCs/>
          <w:lang w:val="en"/>
        </w:rPr>
        <w:t xml:space="preserve">Some notes </w:t>
      </w:r>
    </w:p>
    <w:p w14:paraId="4757DBBE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095DD8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>Species catch correction factors</w:t>
      </w:r>
    </w:p>
    <w:p w14:paraId="605FF47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To read in currently correction factor matrix (tab in Excel spreadsheet from Joanne):</w:t>
      </w:r>
    </w:p>
    <w:p w14:paraId="5C320EBC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(NOTE: this data frame is already in the functions workspace, so it does not need to be read in again, unless changes need to be made.)</w:t>
      </w:r>
    </w:p>
    <w:p w14:paraId="076C2129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spp.correction.ratios&lt;-read.csv("/Users/clennert/Documents/R/poststratification/CL programs_stock assessment/single s</w:t>
      </w:r>
      <w:r>
        <w:rPr>
          <w:rFonts w:ascii="Calibri" w:hAnsi="Calibri" w:cs="Calibri"/>
          <w:lang w:val="en"/>
        </w:rPr>
        <w:t>pp programs_PS_1975-1999/spp comp_corrections_from Joanne.csv",header=T)</w:t>
      </w:r>
    </w:p>
    <w:p w14:paraId="5A40D3B8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4073208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>Stratum definitions</w:t>
      </w:r>
    </w:p>
    <w:p w14:paraId="23171DDF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To change catch strata (e.g., areas) and/or stock assessment gear-area definitions, you need to modify the following functions: create.strat.flg.f, create.fishery</w:t>
      </w:r>
      <w:r>
        <w:rPr>
          <w:rFonts w:ascii="Calibri" w:hAnsi="Calibri" w:cs="Calibri"/>
          <w:lang w:val="en"/>
        </w:rPr>
        <w:t>.flg.f</w:t>
      </w:r>
    </w:p>
    <w:p w14:paraId="48E1B9FF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6A93824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----------------------------------------------------------------------------------------------------------------------------</w:t>
      </w:r>
    </w:p>
    <w:p w14:paraId="74DB8202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4178B20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b/>
          <w:bCs/>
          <w:lang w:val="en"/>
        </w:rPr>
        <w:t>Running the single species programs for YFT with Carolina's areas (January 7-8, 2015)</w:t>
      </w:r>
    </w:p>
    <w:p w14:paraId="364122F7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BE73D7C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attach("/Users/clennert/Documents</w:t>
      </w:r>
      <w:r>
        <w:rPr>
          <w:rFonts w:ascii="Calibri" w:hAnsi="Calibri" w:cs="Calibri"/>
          <w:lang w:val="en"/>
        </w:rPr>
        <w:t>/R/poststratification/CL programs_stock assessment/single spp programs_PS_1975-1999/single spp PS_R functions.RData",pos=2)</w:t>
      </w:r>
    </w:p>
    <w:p w14:paraId="712EC37E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A0EA5F2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VB.output.f("Unloading1975-1999.txt","CAE1975-1999.txt","LengthMM1975-1999.txt","LengthFreq1975-1999.txt",1975,1999)</w:t>
      </w:r>
    </w:p>
    <w:p w14:paraId="0F01016B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4A02ACE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well.</w:t>
      </w:r>
      <w:r>
        <w:rPr>
          <w:rFonts w:ascii="Calibri" w:hAnsi="Calibri" w:cs="Calibri"/>
          <w:lang w:val="en"/>
        </w:rPr>
        <w:t>estimates.1975&lt;-well.estimates.f(lfgrpd.19751999[lfgrpd.19751999$year.firstset==1975,],lfmm.19751999)</w:t>
      </w:r>
    </w:p>
    <w:p w14:paraId="7F96FEDE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well.estimates.1976&lt;-well.estimates.f(lfgrpd.19751999[lfgrpd.19751999$year.firstset==1976,],lfmm.19751999)</w:t>
      </w:r>
    </w:p>
    <w:p w14:paraId="5EBC8947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well.estimates.1977&lt;-well.estimates.f(lfgrp</w:t>
      </w:r>
      <w:r>
        <w:rPr>
          <w:rFonts w:ascii="Calibri" w:hAnsi="Calibri" w:cs="Calibri"/>
          <w:lang w:val="en"/>
        </w:rPr>
        <w:t>d.19751999[lfgrpd.19751999$year.firstset==1977,],lfmm.19751999)</w:t>
      </w:r>
    </w:p>
    <w:p w14:paraId="01EB41BD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well.estimates.1978&lt;-well.estimates.f(lfgrpd.19751999[lfgrpd.19751999$year.firstset==1978,],lfmm.19</w:t>
      </w:r>
      <w:r>
        <w:rPr>
          <w:rFonts w:ascii="Calibri" w:hAnsi="Calibri" w:cs="Calibri"/>
          <w:lang w:val="en"/>
        </w:rPr>
        <w:lastRenderedPageBreak/>
        <w:t>751999)</w:t>
      </w:r>
    </w:p>
    <w:p w14:paraId="39459413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well.estimates.1979&lt;-well.estimates.f(lfgrpd.19751999[lfgrpd.19751999$year.firsts</w:t>
      </w:r>
      <w:r>
        <w:rPr>
          <w:rFonts w:ascii="Calibri" w:hAnsi="Calibri" w:cs="Calibri"/>
          <w:lang w:val="en"/>
        </w:rPr>
        <w:t>et==1979,],lfmm.19751999)</w:t>
      </w:r>
    </w:p>
    <w:p w14:paraId="3D4E8162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well.estimates.1980&lt;-well.estimates.f(lfgrpd.19751999[lfgrpd.19751999$year.firstset==1980,],lfmm.19751999)</w:t>
      </w:r>
    </w:p>
    <w:p w14:paraId="07C66D56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well.estimates.1981&lt;-well.estimates.f(lfgrpd.19751999[lfgrpd.19751999$year.firstset==1981,],lfmm.19751999)</w:t>
      </w:r>
    </w:p>
    <w:p w14:paraId="625D42D3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well.estim</w:t>
      </w:r>
      <w:r>
        <w:rPr>
          <w:rFonts w:ascii="Calibri" w:hAnsi="Calibri" w:cs="Calibri"/>
          <w:lang w:val="en"/>
        </w:rPr>
        <w:t>ates.1982&lt;-well.estimates.f(lfgrpd.19751999[lfgrpd.19751999$year.firstset==1982,],lfmm.19751999)</w:t>
      </w:r>
    </w:p>
    <w:p w14:paraId="2ED9768A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well.estimates.1983&lt;-well.estimates.f(lfgrpd.19751999[lfgrpd.19751999$year.firstset==1983,],lfmm.19751999)</w:t>
      </w:r>
    </w:p>
    <w:p w14:paraId="67A55676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well.estimates.1984&lt;-well.estimates.f(lfgrpd.19751999[lfgrpd.19751999$year.firstset==1984,],lfmm.19751999)</w:t>
      </w:r>
    </w:p>
    <w:p w14:paraId="4CF2CDE6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well.estimates.1985&lt;-well.estimates.f(lfgrpd.19751999[lfgrpd.19751999$year.firstset==1985,],lfmm.19751999)</w:t>
      </w:r>
    </w:p>
    <w:p w14:paraId="19D1D303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well.estimates.1986&lt;-well.estimates.</w:t>
      </w:r>
      <w:r>
        <w:rPr>
          <w:rFonts w:ascii="Calibri" w:hAnsi="Calibri" w:cs="Calibri"/>
          <w:lang w:val="en"/>
        </w:rPr>
        <w:t>f(lfgrpd.19751999[lfgrpd.19751999$year.firstset==1986,],lfmm.19751999)</w:t>
      </w:r>
    </w:p>
    <w:p w14:paraId="2198E77E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well.estimates.1987&lt;-well.estimates.f(lfgrpd.19751999[lfgrpd.19751999$year.firstset==1987,],lfmm.19751999)</w:t>
      </w:r>
    </w:p>
    <w:p w14:paraId="01F5989B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well.estimates.1988&lt;-well.estimates.f(lfgrpd.19751999[lfgrpd.19751999$year</w:t>
      </w:r>
      <w:r>
        <w:rPr>
          <w:rFonts w:ascii="Calibri" w:hAnsi="Calibri" w:cs="Calibri"/>
          <w:lang w:val="en"/>
        </w:rPr>
        <w:t>.firstset==1988,],lfmm.19751999)</w:t>
      </w:r>
    </w:p>
    <w:p w14:paraId="45EC1EE4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well.estimates.1989&lt;-well.estimates.f(lfgrpd.19751999[lfgrpd.19751999$year.firstset==1989,],lfmm.19751999)</w:t>
      </w:r>
    </w:p>
    <w:p w14:paraId="0E69ED98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well.estimates.1990&lt;-well.estimates.f(lfgrpd.19751999[lfgrpd.19751999$year.firstset==1990,],lfmm.19751999)</w:t>
      </w:r>
    </w:p>
    <w:p w14:paraId="10CCA5C1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wel</w:t>
      </w:r>
      <w:r>
        <w:rPr>
          <w:rFonts w:ascii="Calibri" w:hAnsi="Calibri" w:cs="Calibri"/>
          <w:lang w:val="en"/>
        </w:rPr>
        <w:t>l.estimates.1991&lt;-well.estimates.f(lfgrpd.19751999[lfgrpd.19751999$year.firstset==1991,],lfmm.19751999)</w:t>
      </w:r>
    </w:p>
    <w:p w14:paraId="15FFA62C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well.estimates.1992&lt;-well.estimates.f(lfgrpd.19751999[lfgrpd.19751999$year.firstset==1992,],lfmm.19751999)</w:t>
      </w:r>
    </w:p>
    <w:p w14:paraId="0B969D49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well.estimates.1993&lt;-well.estimates.f(lfg</w:t>
      </w:r>
      <w:r>
        <w:rPr>
          <w:rFonts w:ascii="Calibri" w:hAnsi="Calibri" w:cs="Calibri"/>
          <w:lang w:val="en"/>
        </w:rPr>
        <w:t>rpd.19751999[lfgrpd.19751999$year.firstset==1993,],lfmm.19751999)</w:t>
      </w:r>
    </w:p>
    <w:p w14:paraId="2C1CAEF2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well.estimates.1994&lt;-well.estimates.f(lfgrpd.19751999[lfgrpd.19751999$year.firstset==1994,],lfmm.19</w:t>
      </w:r>
      <w:r>
        <w:rPr>
          <w:rFonts w:ascii="Calibri" w:hAnsi="Calibri" w:cs="Calibri"/>
          <w:lang w:val="en"/>
        </w:rPr>
        <w:lastRenderedPageBreak/>
        <w:t>751999)</w:t>
      </w:r>
    </w:p>
    <w:p w14:paraId="637040F2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well.estimates.1995&lt;-well.estimates.f(lfgrpd.19751999[lfgrpd.19751999$year.firs</w:t>
      </w:r>
      <w:r>
        <w:rPr>
          <w:rFonts w:ascii="Calibri" w:hAnsi="Calibri" w:cs="Calibri"/>
          <w:lang w:val="en"/>
        </w:rPr>
        <w:t>tset==1995,],lfmm.19751999)</w:t>
      </w:r>
    </w:p>
    <w:p w14:paraId="6478653E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well.estimates.1996&lt;-well.estimates.f(lfgrpd.19751999[lfgrpd.19751999$year.firstset==1996,],lfmm.19751999)</w:t>
      </w:r>
    </w:p>
    <w:p w14:paraId="79D0F9D9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well.estimates.1997&lt;-well.estimates.f(lfgrpd.19751999[lfgrpd.19751999$year.firstset==1997,],lfmm.19751999)</w:t>
      </w:r>
    </w:p>
    <w:p w14:paraId="610E0379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well.est</w:t>
      </w:r>
      <w:r>
        <w:rPr>
          <w:rFonts w:ascii="Calibri" w:hAnsi="Calibri" w:cs="Calibri"/>
          <w:lang w:val="en"/>
        </w:rPr>
        <w:t>imates.1998&lt;-well.estimates.f(lfgrpd.19751999[lfgrpd.19751999$year.firstset==1998,],lfmm.19751999)</w:t>
      </w:r>
    </w:p>
    <w:p w14:paraId="71A82CB8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well.estimates.1999&lt;-well.estimates.f(lfgrpd.19751999[lfgrpd.19751999$year.firstset==1999,],lfmm.19751999)</w:t>
      </w:r>
    </w:p>
    <w:p w14:paraId="5BC88108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60B0937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for Dolphin sets (after editing create.strat.</w:t>
      </w:r>
      <w:r>
        <w:rPr>
          <w:rFonts w:ascii="Calibri" w:hAnsi="Calibri" w:cs="Calibri"/>
          <w:lang w:val="en"/>
        </w:rPr>
        <w:t>flg.f and create.fishery.flg.f)</w:t>
      </w:r>
    </w:p>
    <w:p w14:paraId="606D5FBD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EFED0EA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cae.stratflg.19751999&lt;-create.strat.flg.f(cae.19751999$latc5,cae.19751999$lonc5,is.lwrght=F,cae.19751999$month,cae.19751999$setype,cae.19751999$class)</w:t>
      </w:r>
    </w:p>
    <w:p w14:paraId="70A1997D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28A539D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</w:t>
      </w:r>
      <w:r>
        <w:rPr>
          <w:rFonts w:ascii="Calibri" w:hAnsi="Calibri" w:cs="Calibri"/>
          <w:lang w:val="en"/>
        </w:rPr>
        <w:t>ed.unlds,lfgrpd.19751999,lfmm.19751999,1975,2,well.estimates.1975)</w:t>
      </w:r>
    </w:p>
    <w:p w14:paraId="0FB6639D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75&lt;-call.fishery.estimates.f(stratum.estimates.1975.withsamps,totunlds.bystrat.1975,1975)</w:t>
      </w:r>
    </w:p>
    <w:p w14:paraId="63182CA4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1757FAC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</w:t>
      </w:r>
      <w:r>
        <w:rPr>
          <w:rFonts w:ascii="Calibri" w:hAnsi="Calibri" w:cs="Calibri"/>
          <w:lang w:val="en"/>
        </w:rPr>
        <w:t>s,lfgrpd.19751999,lfmm.19751999,1976,2,well.estimates.1976)</w:t>
      </w:r>
    </w:p>
    <w:p w14:paraId="03AFB923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76&lt;-call.fishery.estimates.f(stratum.estimates.1976.withsamps,totunlds.bystrat.1976,1976)</w:t>
      </w:r>
    </w:p>
    <w:p w14:paraId="075E2A6B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28DEEE9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</w:t>
      </w:r>
      <w:r>
        <w:rPr>
          <w:rFonts w:ascii="Calibri" w:hAnsi="Calibri" w:cs="Calibri"/>
          <w:lang w:val="en"/>
        </w:rPr>
        <w:t>d.19751999,lfmm.19751999,1977,2,well.estimates.1977)</w:t>
      </w:r>
    </w:p>
    <w:p w14:paraId="5A1348A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77&lt;-call.fishery.estimates.f(stratum.estimates.1977.withsamps,totunlds.bystrat.1977,1977)</w:t>
      </w:r>
    </w:p>
    <w:p w14:paraId="30D6C047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99B3192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78,2,well.estimates.1978)</w:t>
      </w:r>
    </w:p>
    <w:p w14:paraId="11C97659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&gt; </w:t>
      </w:r>
      <w:r>
        <w:rPr>
          <w:rFonts w:ascii="Calibri" w:hAnsi="Calibri" w:cs="Calibri"/>
          <w:lang w:val="en"/>
        </w:rPr>
        <w:lastRenderedPageBreak/>
        <w:t>fishe</w:t>
      </w:r>
      <w:r>
        <w:rPr>
          <w:rFonts w:ascii="Calibri" w:hAnsi="Calibri" w:cs="Calibri"/>
          <w:lang w:val="en"/>
        </w:rPr>
        <w:t>ry.estimates.1978&lt;-call.fishery.estimates.f(stratum.estimates.1978.withsamps,totunlds.bystrat.1978,1978)</w:t>
      </w:r>
    </w:p>
    <w:p w14:paraId="78CDF2AB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FE38F1F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79,2,well.estimates.1979)</w:t>
      </w:r>
    </w:p>
    <w:p w14:paraId="27F65BA0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</w:t>
      </w:r>
      <w:r>
        <w:rPr>
          <w:rFonts w:ascii="Calibri" w:hAnsi="Calibri" w:cs="Calibri"/>
          <w:lang w:val="en"/>
        </w:rPr>
        <w:t>mates.1979&lt;-call.fishery.estimates.f(stratum.estimates.1979.withsamps,totunlds.bystrat.1979,1979)</w:t>
      </w:r>
    </w:p>
    <w:p w14:paraId="3125C7EB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1733E18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80,2,well.estimates.1980)</w:t>
      </w:r>
    </w:p>
    <w:p w14:paraId="0D21C948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</w:t>
      </w:r>
      <w:r>
        <w:rPr>
          <w:rFonts w:ascii="Calibri" w:hAnsi="Calibri" w:cs="Calibri"/>
          <w:lang w:val="en"/>
        </w:rPr>
        <w:t>980&lt;-call.fishery.estimates.f(stratum.estimates.1980.withsamps,totunlds.bystrat.1980,1980)</w:t>
      </w:r>
    </w:p>
    <w:p w14:paraId="64338939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824472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81,2,well.estimates.1981)</w:t>
      </w:r>
    </w:p>
    <w:p w14:paraId="12CA1E73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81&lt;-ca</w:t>
      </w:r>
      <w:r>
        <w:rPr>
          <w:rFonts w:ascii="Calibri" w:hAnsi="Calibri" w:cs="Calibri"/>
          <w:lang w:val="en"/>
        </w:rPr>
        <w:t>ll.fishery.estimates.f(stratum.estimates.1981.withsamps,totunlds.bystrat.1981,1981)</w:t>
      </w:r>
    </w:p>
    <w:p w14:paraId="6EFEEA9B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47B2B6D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82,2,well.estimates.1982)</w:t>
      </w:r>
    </w:p>
    <w:p w14:paraId="443DDCD3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82&lt;-call.fish</w:t>
      </w:r>
      <w:r>
        <w:rPr>
          <w:rFonts w:ascii="Calibri" w:hAnsi="Calibri" w:cs="Calibri"/>
          <w:lang w:val="en"/>
        </w:rPr>
        <w:t>ery.estimates.f(stratum.estimates.1982.withsamps,totunlds.bystrat.1982,1982)</w:t>
      </w:r>
    </w:p>
    <w:p w14:paraId="144D5788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623BDD1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83,2,well.estimates.1983)</w:t>
      </w:r>
    </w:p>
    <w:p w14:paraId="5435EAB8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83&lt;-call.fishery.est</w:t>
      </w:r>
      <w:r>
        <w:rPr>
          <w:rFonts w:ascii="Calibri" w:hAnsi="Calibri" w:cs="Calibri"/>
          <w:lang w:val="en"/>
        </w:rPr>
        <w:t>imates.f(stratum.estimates.1983.withsamps,totunlds.bystrat.1983,1983)</w:t>
      </w:r>
    </w:p>
    <w:p w14:paraId="337A6EFC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B0080BA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84,2,well.estimates.1984)</w:t>
      </w:r>
    </w:p>
    <w:p w14:paraId="5D574ED6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84&lt;-call.fishery.estimates.</w:t>
      </w:r>
      <w:r>
        <w:rPr>
          <w:rFonts w:ascii="Calibri" w:hAnsi="Calibri" w:cs="Calibri"/>
          <w:lang w:val="en"/>
        </w:rPr>
        <w:t>f(stratum.estimates.1984.withsamps,totunlds.bystrat.1984,1984)</w:t>
      </w:r>
    </w:p>
    <w:p w14:paraId="79785DE7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9B751EB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85,2,well.estimates.1985)</w:t>
      </w:r>
    </w:p>
    <w:p w14:paraId="28CE6689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&gt; fishery.estimates.1985&lt;-call.fishery.estimates.f(strat</w:t>
      </w:r>
      <w:r>
        <w:rPr>
          <w:rFonts w:ascii="Calibri" w:hAnsi="Calibri" w:cs="Calibri"/>
          <w:lang w:val="en"/>
        </w:rPr>
        <w:t>um.estimates.1985.withsamps,totunlds.bystrat.1985,1985)</w:t>
      </w:r>
    </w:p>
    <w:p w14:paraId="11405829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C82CDD2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86,2,well.estimates.1986)</w:t>
      </w:r>
    </w:p>
    <w:p w14:paraId="711EE294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86&lt;-call.fishery.estimates.f(stratum.esti</w:t>
      </w:r>
      <w:r>
        <w:rPr>
          <w:rFonts w:ascii="Calibri" w:hAnsi="Calibri" w:cs="Calibri"/>
          <w:lang w:val="en"/>
        </w:rPr>
        <w:t>mates.1986.withsamps,totunlds.bystrat.1986,1986)</w:t>
      </w:r>
    </w:p>
    <w:p w14:paraId="48E73A2E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9AFDEA2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87,2,well.estimates.1987)</w:t>
      </w:r>
    </w:p>
    <w:p w14:paraId="1AFCEA9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87&lt;-call.fishery.estimates.f(stratum.estimates.1987.withsamps,totunlds.bystrat.1987,1987)</w:t>
      </w:r>
    </w:p>
    <w:p w14:paraId="73C02806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DCC5C7A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highlight w:val="red"/>
          <w:lang w:val="en"/>
        </w:rPr>
        <w:t>## NOTE</w:t>
      </w:r>
      <w:r>
        <w:rPr>
          <w:rFonts w:ascii="Calibri" w:hAnsi="Calibri" w:cs="Calibri"/>
          <w:highlight w:val="red"/>
          <w:lang w:val="en"/>
        </w:rPr>
        <w:t>: for YFT, I actually could used 2 sample minimum (since each species is handled separately)</w:t>
      </w:r>
    </w:p>
    <w:p w14:paraId="1404762F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88,</w:t>
      </w:r>
      <w:r>
        <w:rPr>
          <w:rFonts w:ascii="Calibri" w:hAnsi="Calibri" w:cs="Calibri"/>
          <w:highlight w:val="red"/>
          <w:lang w:val="en"/>
        </w:rPr>
        <w:t>1</w:t>
      </w:r>
      <w:r>
        <w:rPr>
          <w:rFonts w:ascii="Calibri" w:hAnsi="Calibri" w:cs="Calibri"/>
          <w:lang w:val="en"/>
        </w:rPr>
        <w:t>,well.estimates.1988)</w:t>
      </w:r>
    </w:p>
    <w:p w14:paraId="0A36B5F4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88&lt;-c</w:t>
      </w:r>
      <w:r>
        <w:rPr>
          <w:rFonts w:ascii="Calibri" w:hAnsi="Calibri" w:cs="Calibri"/>
          <w:lang w:val="en"/>
        </w:rPr>
        <w:t xml:space="preserve">all.fishery.estimates.f(stratum.estimates.1988.withsamps,totunlds.bystrat.1988,1988) </w:t>
      </w:r>
    </w:p>
    <w:p w14:paraId="6FEF130D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1BAC984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89,2,well.estimates.1989)</w:t>
      </w:r>
    </w:p>
    <w:p w14:paraId="35D1A718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89&lt;-call.fi</w:t>
      </w:r>
      <w:r>
        <w:rPr>
          <w:rFonts w:ascii="Calibri" w:hAnsi="Calibri" w:cs="Calibri"/>
          <w:lang w:val="en"/>
        </w:rPr>
        <w:t>shery.estimates.f(stratum.estimates.1989.withsamps,totunlds.bystrat.1989,1989)</w:t>
      </w:r>
    </w:p>
    <w:p w14:paraId="47040AE7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12308D4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90,2,well.estimates.1990)</w:t>
      </w:r>
    </w:p>
    <w:p w14:paraId="38165660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90&lt;-call.fishery.e</w:t>
      </w:r>
      <w:r>
        <w:rPr>
          <w:rFonts w:ascii="Calibri" w:hAnsi="Calibri" w:cs="Calibri"/>
          <w:lang w:val="en"/>
        </w:rPr>
        <w:t>stimates.f(stratum.estimates.1990.withsamps,totunlds.bystrat.1990,1990)</w:t>
      </w:r>
    </w:p>
    <w:p w14:paraId="4BFC84E8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1838A07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91,2,well.estimates.1991)</w:t>
      </w:r>
    </w:p>
    <w:p w14:paraId="1E530EE7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91&lt;-call.fishery.estimate</w:t>
      </w:r>
      <w:r>
        <w:rPr>
          <w:rFonts w:ascii="Calibri" w:hAnsi="Calibri" w:cs="Calibri"/>
          <w:lang w:val="en"/>
        </w:rPr>
        <w:t>s.f(stratum.estimates.1991.withsamps,totunlds.bystrat.1991,1991)</w:t>
      </w:r>
    </w:p>
    <w:p w14:paraId="736F7E0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742784F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&gt; </w:t>
      </w:r>
      <w:r>
        <w:rPr>
          <w:rFonts w:ascii="Calibri" w:hAnsi="Calibri" w:cs="Calibri"/>
          <w:lang w:val="en"/>
        </w:rPr>
        <w:lastRenderedPageBreak/>
        <w:t>get.catch.estimates.V2.f(cae.19751999,cae.stratflg.19751999,corrected.unlds,lfgrpd.19751999,lfmm.19751999,1992,2,well.estimates.1992)</w:t>
      </w:r>
    </w:p>
    <w:p w14:paraId="6C0E3727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92&lt;-call.fishery.estimates.f(str</w:t>
      </w:r>
      <w:r>
        <w:rPr>
          <w:rFonts w:ascii="Calibri" w:hAnsi="Calibri" w:cs="Calibri"/>
          <w:lang w:val="en"/>
        </w:rPr>
        <w:t>atum.estimates.1992.withsamps,totunlds.bystrat.1992,1992)</w:t>
      </w:r>
    </w:p>
    <w:p w14:paraId="7866C5CE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9BF6CBE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93,2,well.estimates.1993)</w:t>
      </w:r>
    </w:p>
    <w:p w14:paraId="5FBB8711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93&lt;-call.fishery.estimates.f(stratum.es</w:t>
      </w:r>
      <w:r>
        <w:rPr>
          <w:rFonts w:ascii="Calibri" w:hAnsi="Calibri" w:cs="Calibri"/>
          <w:lang w:val="en"/>
        </w:rPr>
        <w:t>timates.1993.withsamps,totunlds.bystrat.1993,1993)</w:t>
      </w:r>
    </w:p>
    <w:p w14:paraId="38399368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3D8DCC4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94,2,well.estimates.1994)</w:t>
      </w:r>
    </w:p>
    <w:p w14:paraId="019A18D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94&lt;-call.fishery.estimates.f(stratum.estimates</w:t>
      </w:r>
      <w:r>
        <w:rPr>
          <w:rFonts w:ascii="Calibri" w:hAnsi="Calibri" w:cs="Calibri"/>
          <w:lang w:val="en"/>
        </w:rPr>
        <w:t>.1994.withsamps,totunlds.bystrat.1994,1994)</w:t>
      </w:r>
    </w:p>
    <w:p w14:paraId="0FB75DC0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8945556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95,2,well.estimates.1995)</w:t>
      </w:r>
    </w:p>
    <w:p w14:paraId="3D9A8744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95&lt;-call.fishery.estimates.f(stratum.estimates.1995.w</w:t>
      </w:r>
      <w:r>
        <w:rPr>
          <w:rFonts w:ascii="Calibri" w:hAnsi="Calibri" w:cs="Calibri"/>
          <w:lang w:val="en"/>
        </w:rPr>
        <w:t>ithsamps,totunlds.bystrat.1995,1995)</w:t>
      </w:r>
    </w:p>
    <w:p w14:paraId="6C4414AE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ADA389F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96,2,well.estimates.1996)</w:t>
      </w:r>
    </w:p>
    <w:p w14:paraId="70BAE454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96&lt;-call.fishery.estimates.f(stratum.estimates.1996.withsamps,totunlds.bystrat.1996,1996)</w:t>
      </w:r>
    </w:p>
    <w:p w14:paraId="4CD6700A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994FD7B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</w:t>
      </w:r>
      <w:r>
        <w:rPr>
          <w:rFonts w:ascii="Calibri" w:hAnsi="Calibri" w:cs="Calibri"/>
          <w:lang w:val="en"/>
        </w:rPr>
        <w:t>atch.estimates.V2.f(cae.19751999,cae.stratflg.19751999,corrected.unlds,lfgrpd.19751999,lfmm.19751999,1997,2,well.estimates.1997)</w:t>
      </w:r>
    </w:p>
    <w:p w14:paraId="43CD4D52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97&lt;-call.fishery.estimates.f(stratum.estimates.1997.withsamps,totunlds.bystrat.1997,1997)</w:t>
      </w:r>
    </w:p>
    <w:p w14:paraId="361C235F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085D28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</w:t>
      </w:r>
      <w:r>
        <w:rPr>
          <w:rFonts w:ascii="Calibri" w:hAnsi="Calibri" w:cs="Calibri"/>
          <w:lang w:val="en"/>
        </w:rPr>
        <w:t>timates.V2.f(cae.19751999,cae.stratflg.19751999,corrected.unlds,lfgrpd.19751999,lfmm.19751999,1998,2,well.estimates.1998)</w:t>
      </w:r>
    </w:p>
    <w:p w14:paraId="58EA1E71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98&lt;-call.fishery.estimates.f(stratum.estimates.1998.withsamps,totunlds.bystrat.1998,1998)</w:t>
      </w:r>
    </w:p>
    <w:p w14:paraId="289EC512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DFB0C38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&gt; get.catch.estimates</w:t>
      </w:r>
      <w:r>
        <w:rPr>
          <w:rFonts w:ascii="Calibri" w:hAnsi="Calibri" w:cs="Calibri"/>
          <w:lang w:val="en"/>
        </w:rPr>
        <w:t>.V2.f(cae.19751999,cae.stratflg.19751999,corrected.unlds,lfgrpd.19751999,lfmm.19751999,1999,2,well.estimates.1999)</w:t>
      </w:r>
    </w:p>
    <w:p w14:paraId="5310A186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99&lt;-call.fishery.estimates.f(stratum.estimates.1999.withsamps,totunlds.bystrat.1999,1999)</w:t>
      </w:r>
    </w:p>
    <w:p w14:paraId="40118226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ABAB7EE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For Unassociated sets (aft</w:t>
      </w:r>
      <w:r>
        <w:rPr>
          <w:rFonts w:ascii="Calibri" w:hAnsi="Calibri" w:cs="Calibri"/>
          <w:lang w:val="en"/>
        </w:rPr>
        <w:t>er editing create.strat.flg.f)</w:t>
      </w:r>
    </w:p>
    <w:p w14:paraId="682F1447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129DA81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cae.stratflg.19751999&lt;-create.strat.flg.f(cae.19751999$latc5,cae.19751999$lonc5,is.lwrght=F,cae.19751999$month,cae.19751999$setype,cae.19751999$class)</w:t>
      </w:r>
    </w:p>
    <w:p w14:paraId="6DB08A96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8C182EC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</w:t>
      </w:r>
      <w:r>
        <w:rPr>
          <w:rFonts w:ascii="Calibri" w:hAnsi="Calibri" w:cs="Calibri"/>
          <w:lang w:val="en"/>
        </w:rPr>
        <w:t>d.unlds,lfgrpd.19751999,lfmm.19751999,1975,2,well.estimates.1975)</w:t>
      </w:r>
    </w:p>
    <w:p w14:paraId="22C856E7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75&lt;-call.fishery.estimates.f(stratum.estimates.1975.withsamps,totunlds.bystrat.1975,1975)</w:t>
      </w:r>
    </w:p>
    <w:p w14:paraId="7ABA941C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2D0FF37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</w:t>
      </w:r>
      <w:r>
        <w:rPr>
          <w:rFonts w:ascii="Calibri" w:hAnsi="Calibri" w:cs="Calibri"/>
          <w:lang w:val="en"/>
        </w:rPr>
        <w:t>,lfgrpd.19751999,lfmm.19751999,1976,2,well.estimates.1976)</w:t>
      </w:r>
    </w:p>
    <w:p w14:paraId="06DBC35D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 fishery.estimates.1976&lt;-call.fishery.estimates.f(stratum.estimates.1976.withsamps,totunlds.bystrat.1976,1976)</w:t>
      </w:r>
    </w:p>
    <w:p w14:paraId="37E28D38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9506D4C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</w:t>
      </w:r>
      <w:r>
        <w:rPr>
          <w:rFonts w:ascii="Calibri" w:hAnsi="Calibri" w:cs="Calibri"/>
          <w:lang w:val="en"/>
        </w:rPr>
        <w:t>d.19751999,lfmm.19751999,1977,2,well.estimates.1977)</w:t>
      </w:r>
    </w:p>
    <w:p w14:paraId="6D7DA8D1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77&lt;-call.fishery.estimates.f(stratum.estimates.1977.withsamps,totunlds.bystrat.1977,1977)</w:t>
      </w:r>
    </w:p>
    <w:p w14:paraId="08C23A36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E3FECD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</w:t>
      </w:r>
      <w:r>
        <w:rPr>
          <w:rFonts w:ascii="Calibri" w:hAnsi="Calibri" w:cs="Calibri"/>
          <w:lang w:val="en"/>
        </w:rPr>
        <w:t>999,lfmm.19751999,1978,2,well.estimates.1978)</w:t>
      </w:r>
    </w:p>
    <w:p w14:paraId="156D583C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78&lt;-call.fishery.estimates.f(stratum.estimates.1978.withsamps,totunlds.bystrat.1978,1978)</w:t>
      </w:r>
    </w:p>
    <w:p w14:paraId="1EDEB9C2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18917A6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79,2,well.estimates.1979)</w:t>
      </w:r>
    </w:p>
    <w:p w14:paraId="635D22C7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79&lt;-call.fishery.estimates.f(stratum.estimates.1979.withsamps,totunlds.bystrat.1979,1979)</w:t>
      </w:r>
    </w:p>
    <w:p w14:paraId="070C2694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830C006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&gt; get.c</w:t>
      </w:r>
      <w:r>
        <w:rPr>
          <w:rFonts w:ascii="Calibri" w:hAnsi="Calibri" w:cs="Calibri"/>
          <w:lang w:val="en"/>
        </w:rPr>
        <w:t>atch.estimates.V2.f(cae.19751999,cae.stratflg.19751999,corrected.unlds,lfgrpd.19751999,lfmm.19751999,1980,2,well.estimates.1980)</w:t>
      </w:r>
    </w:p>
    <w:p w14:paraId="0143923B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80&lt;-call.fishery.estimates.f(stratum.estimates.1980.withsamps,totunlds.bystrat.1980,1980)</w:t>
      </w:r>
    </w:p>
    <w:p w14:paraId="184D9237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2EF04F8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</w:t>
      </w:r>
      <w:r>
        <w:rPr>
          <w:rFonts w:ascii="Calibri" w:hAnsi="Calibri" w:cs="Calibri"/>
          <w:lang w:val="en"/>
        </w:rPr>
        <w:t>timates.V2.f(cae.19751999,cae.stratflg.19751999,corrected.unlds,lfgrpd.19751999,lfmm.19751999,1981,2,well.estimates.1981)</w:t>
      </w:r>
    </w:p>
    <w:p w14:paraId="569EA440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 fishery.estimates.1981&lt;-call.fishery.estimates.f(stratum.estimates.1981.withsamps,totunlds.bystrat.1981,1981)</w:t>
      </w:r>
    </w:p>
    <w:p w14:paraId="1F10211D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8D324A9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</w:t>
      </w:r>
      <w:r>
        <w:rPr>
          <w:rFonts w:ascii="Calibri" w:hAnsi="Calibri" w:cs="Calibri"/>
          <w:lang w:val="en"/>
        </w:rPr>
        <w:t>s.V2.f(cae.19751999,cae.stratflg.19751999,corrected.unlds,lfgrpd.19751999,lfmm.19751999,1982,2,well.estimates.1982)</w:t>
      </w:r>
    </w:p>
    <w:p w14:paraId="67323A0A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82&lt;-call.fishery.estimates.f(stratum.estimates.1982.withsamps,totunlds.bystrat.1982,1982)</w:t>
      </w:r>
    </w:p>
    <w:p w14:paraId="0CE978E3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3CF5B7A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</w:t>
      </w:r>
      <w:r>
        <w:rPr>
          <w:rFonts w:ascii="Calibri" w:hAnsi="Calibri" w:cs="Calibri"/>
          <w:lang w:val="en"/>
        </w:rPr>
        <w:t>cae.19751999,cae.stratflg.19751999,corrected.unlds,lfgrpd.19751999,lfmm.19751999,1983,2,well.estimates.1983)</w:t>
      </w:r>
    </w:p>
    <w:p w14:paraId="74F54E4E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83&lt;-call.fishery.estimates.f(stratum.estimates.1983.withsamps,totunlds.bystrat.1983,1983)</w:t>
      </w:r>
    </w:p>
    <w:p w14:paraId="01C9F143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B39529C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</w:t>
      </w:r>
      <w:r>
        <w:rPr>
          <w:rFonts w:ascii="Calibri" w:hAnsi="Calibri" w:cs="Calibri"/>
          <w:lang w:val="en"/>
        </w:rPr>
        <w:t>51999,cae.stratflg.19751999,corrected.unlds,lfgrpd.19751999,lfmm.19751999,1984,2,well.estimates.1984)</w:t>
      </w:r>
    </w:p>
    <w:p w14:paraId="2122F827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84&lt;-call.fishery.estimates.f(stratum.estimates.1984.withsamps,totunlds.bystrat.1984,1984)</w:t>
      </w:r>
    </w:p>
    <w:p w14:paraId="5596B39A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1750712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</w:t>
      </w:r>
      <w:r>
        <w:rPr>
          <w:rFonts w:ascii="Calibri" w:hAnsi="Calibri" w:cs="Calibri"/>
          <w:lang w:val="en"/>
        </w:rPr>
        <w:t>ae.stratflg.19751999,corrected.unlds,lfgrpd.19751999,lfmm.19751999,1985,2,well.estimates.1985)</w:t>
      </w:r>
    </w:p>
    <w:p w14:paraId="519CF523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85&lt;-call.fishery.estimates.f(stratum.estimates.1985.withsamps,totunlds.bystrat.1985,1985)</w:t>
      </w:r>
    </w:p>
    <w:p w14:paraId="0D751104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F1A7D00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</w:t>
      </w:r>
      <w:r>
        <w:rPr>
          <w:rFonts w:ascii="Calibri" w:hAnsi="Calibri" w:cs="Calibri"/>
          <w:lang w:val="en"/>
        </w:rPr>
        <w:t>tflg.19751999,corrected.unlds,lfgrpd.19751999,lfmm.19751999,1986,2,well.estimates.1986)</w:t>
      </w:r>
    </w:p>
    <w:p w14:paraId="163A4BD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86&lt;-call.fishery.estimates.f(stratum.estimates.1986.withsamps,totunlds.bystrat.1986,1986)</w:t>
      </w:r>
    </w:p>
    <w:p w14:paraId="557BF442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F566591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</w:t>
      </w:r>
      <w:r>
        <w:rPr>
          <w:rFonts w:ascii="Calibri" w:hAnsi="Calibri" w:cs="Calibri"/>
          <w:lang w:val="en"/>
        </w:rPr>
        <w:t>751999,corrected.unlds,lfgrpd.19751999,lfmm.19751999,1987,2,well.estimates.1987)</w:t>
      </w:r>
    </w:p>
    <w:p w14:paraId="00831A23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87&lt;-call.fishery.estimates.f(stratum.estimates.1987.withsamps,totunlds.bystrat.1987,1987)</w:t>
      </w:r>
    </w:p>
    <w:p w14:paraId="408E5581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F7316D3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red"/>
          <w:lang w:val="en"/>
        </w:rPr>
      </w:pPr>
      <w:r>
        <w:rPr>
          <w:rFonts w:ascii="Calibri" w:hAnsi="Calibri" w:cs="Calibri"/>
          <w:highlight w:val="red"/>
          <w:lang w:val="en"/>
        </w:rPr>
        <w:t>## NOTE: for YFT, I actually could used 2 sample minimum (since each species is handled separately)</w:t>
      </w:r>
    </w:p>
    <w:p w14:paraId="6D3F5D3D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88,</w:t>
      </w:r>
      <w:r>
        <w:rPr>
          <w:rFonts w:ascii="Calibri" w:hAnsi="Calibri" w:cs="Calibri"/>
          <w:highlight w:val="red"/>
          <w:lang w:val="en"/>
        </w:rPr>
        <w:t>1</w:t>
      </w:r>
      <w:r>
        <w:rPr>
          <w:rFonts w:ascii="Calibri" w:hAnsi="Calibri" w:cs="Calibri"/>
          <w:lang w:val="en"/>
        </w:rPr>
        <w:t>,well.estimates.1988)</w:t>
      </w:r>
    </w:p>
    <w:p w14:paraId="32E8DD07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</w:t>
      </w:r>
      <w:r>
        <w:rPr>
          <w:rFonts w:ascii="Calibri" w:hAnsi="Calibri" w:cs="Calibri"/>
          <w:lang w:val="en"/>
        </w:rPr>
        <w:t xml:space="preserve">1988&lt;-call.fishery.estimates.f(stratum.estimates.1988.withsamps,totunlds.bystrat.1988,1988) </w:t>
      </w:r>
    </w:p>
    <w:p w14:paraId="2A7436BA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7644799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89,2,well.estimates.1989)</w:t>
      </w:r>
    </w:p>
    <w:p w14:paraId="6D1BA41A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89&lt;-</w:t>
      </w:r>
      <w:r>
        <w:rPr>
          <w:rFonts w:ascii="Calibri" w:hAnsi="Calibri" w:cs="Calibri"/>
          <w:lang w:val="en"/>
        </w:rPr>
        <w:t>call.fishery.estimates.f(stratum.estimates.1989.withsamps,totunlds.bystrat.1989,1989)</w:t>
      </w:r>
    </w:p>
    <w:p w14:paraId="58736C62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F11DE04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90,2,well.estimates.1990)</w:t>
      </w:r>
    </w:p>
    <w:p w14:paraId="4B7F274E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90&lt;-call.fi</w:t>
      </w:r>
      <w:r>
        <w:rPr>
          <w:rFonts w:ascii="Calibri" w:hAnsi="Calibri" w:cs="Calibri"/>
          <w:lang w:val="en"/>
        </w:rPr>
        <w:t>shery.estimates.f(stratum.estimates.1990.withsamps,totunlds.bystrat.1990,1990)</w:t>
      </w:r>
    </w:p>
    <w:p w14:paraId="6813ABBB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5B02150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91,2,well.estimates.1991)</w:t>
      </w:r>
    </w:p>
    <w:p w14:paraId="60FAE7FB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91&lt;-call.fishery.e</w:t>
      </w:r>
      <w:r>
        <w:rPr>
          <w:rFonts w:ascii="Calibri" w:hAnsi="Calibri" w:cs="Calibri"/>
          <w:lang w:val="en"/>
        </w:rPr>
        <w:t>stimates.f(stratum.estimates.1991.withsamps,totunlds.bystrat.1991,1991)</w:t>
      </w:r>
    </w:p>
    <w:p w14:paraId="14A273EF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74652F2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 get.catch.estimates.V2.f(cae.19751999,cae.stratflg.19751999,corrected.unlds,lfgrpd.19751999,lfmm.19751999,1992,2,well.estimates.1992)</w:t>
      </w:r>
    </w:p>
    <w:p w14:paraId="1FE8CD7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92&lt;-call.fishery.estimat</w:t>
      </w:r>
      <w:r>
        <w:rPr>
          <w:rFonts w:ascii="Calibri" w:hAnsi="Calibri" w:cs="Calibri"/>
          <w:lang w:val="en"/>
        </w:rPr>
        <w:t>es.f(stratum.estimates.1992.withsamps,totunlds.bystrat.1992,1992)</w:t>
      </w:r>
    </w:p>
    <w:p w14:paraId="411EB62E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23FD0C9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93,2,well.estimates.1993)</w:t>
      </w:r>
    </w:p>
    <w:p w14:paraId="75399332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&gt; </w:t>
      </w:r>
      <w:r>
        <w:rPr>
          <w:rFonts w:ascii="Calibri" w:hAnsi="Calibri" w:cs="Calibri"/>
          <w:lang w:val="en"/>
        </w:rPr>
        <w:lastRenderedPageBreak/>
        <w:t>fishery.estimates.1993&lt;-call.fishery.estimates.f(st</w:t>
      </w:r>
      <w:r>
        <w:rPr>
          <w:rFonts w:ascii="Calibri" w:hAnsi="Calibri" w:cs="Calibri"/>
          <w:lang w:val="en"/>
        </w:rPr>
        <w:t>ratum.estimates.1993.withsamps,totunlds.bystrat.1993,1993)</w:t>
      </w:r>
    </w:p>
    <w:p w14:paraId="3CD0DFBF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424828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94,2,well.estimates.1994)</w:t>
      </w:r>
    </w:p>
    <w:p w14:paraId="77B003E0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94&lt;-call.fishery.estimates.f(stratum.e</w:t>
      </w:r>
      <w:r>
        <w:rPr>
          <w:rFonts w:ascii="Calibri" w:hAnsi="Calibri" w:cs="Calibri"/>
          <w:lang w:val="en"/>
        </w:rPr>
        <w:t>stimates.1994.withsamps,totunlds.bystrat.1994,1994)</w:t>
      </w:r>
    </w:p>
    <w:p w14:paraId="3691A73B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CC949D8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95,2,well.estimates.1995)</w:t>
      </w:r>
    </w:p>
    <w:p w14:paraId="21229AEB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95&lt;-call.fishery.estimates.f(stratum.estimate</w:t>
      </w:r>
      <w:r>
        <w:rPr>
          <w:rFonts w:ascii="Calibri" w:hAnsi="Calibri" w:cs="Calibri"/>
          <w:lang w:val="en"/>
        </w:rPr>
        <w:t>s.1995.withsamps,totunlds.bystrat.1995,1995)</w:t>
      </w:r>
    </w:p>
    <w:p w14:paraId="479DECBB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08FA717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96,2,well.estimates.1996)</w:t>
      </w:r>
    </w:p>
    <w:p w14:paraId="7209D912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96&lt;-call.fishery.estimates.f(stratum.estimates.1996.</w:t>
      </w:r>
      <w:r>
        <w:rPr>
          <w:rFonts w:ascii="Calibri" w:hAnsi="Calibri" w:cs="Calibri"/>
          <w:lang w:val="en"/>
        </w:rPr>
        <w:t>withsamps,totunlds.bystrat.1996,1996)</w:t>
      </w:r>
    </w:p>
    <w:p w14:paraId="7ED97ED2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8E3451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97,2,well.estimates.1997)</w:t>
      </w:r>
    </w:p>
    <w:p w14:paraId="41DE2E24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97&lt;-call.fishery.estimates.f(stratum.estimates.1997.withsamps,totunlds.bystrat.1997,1997)</w:t>
      </w:r>
    </w:p>
    <w:p w14:paraId="039CEA22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5CEBFAB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 get.</w:t>
      </w:r>
      <w:r>
        <w:rPr>
          <w:rFonts w:ascii="Calibri" w:hAnsi="Calibri" w:cs="Calibri"/>
          <w:lang w:val="en"/>
        </w:rPr>
        <w:t>catch.estimates.V2.f(cae.19751999,cae.stratflg.19751999,corrected.unlds,lfgrpd.19751999,lfmm.19751999,1998,2,well.estimates.1998)</w:t>
      </w:r>
    </w:p>
    <w:p w14:paraId="579BC821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 fishery.estimates.1998&lt;-call.fishery.estimates.f(stratum.estimates.1998.withsamps,totunlds.bystrat.1998,1998)</w:t>
      </w:r>
    </w:p>
    <w:p w14:paraId="0E597EFF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A69AA6C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</w:t>
      </w:r>
      <w:r>
        <w:rPr>
          <w:rFonts w:ascii="Calibri" w:hAnsi="Calibri" w:cs="Calibri"/>
          <w:lang w:val="en"/>
        </w:rPr>
        <w:t>estimates.V2.f(cae.19751999,cae.stratflg.19751999,corrected.unlds,lfgrpd.19751999,lfmm.19751999,1999,2,well.estimates.1999)</w:t>
      </w:r>
    </w:p>
    <w:p w14:paraId="62BBA409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99&lt;-call.fishery.estimates.f(stratum.estimates.1999.withsamps,totunlds.bystrat.1999,1999)</w:t>
      </w:r>
    </w:p>
    <w:p w14:paraId="5390CCF4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51384C1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for Floating-obje</w:t>
      </w:r>
      <w:r>
        <w:rPr>
          <w:rFonts w:ascii="Calibri" w:hAnsi="Calibri" w:cs="Calibri"/>
          <w:lang w:val="en"/>
        </w:rPr>
        <w:t>ct sets (after editing create.strat.flg.f and create.fishery.flg.f)</w:t>
      </w:r>
    </w:p>
    <w:p w14:paraId="08D8D15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0E36F0B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&gt; </w:t>
      </w:r>
      <w:r>
        <w:rPr>
          <w:rFonts w:ascii="Calibri" w:hAnsi="Calibri" w:cs="Calibri"/>
          <w:lang w:val="en"/>
        </w:rPr>
        <w:lastRenderedPageBreak/>
        <w:t>cae.stratflg.19751999&lt;-create.strat.flg.f(cae.19751999$latc5,cae.19751999$lonc5,is.lwrght=F,cae.19751999$month,cae.19751999$setype,cae.19751999$class)</w:t>
      </w:r>
    </w:p>
    <w:p w14:paraId="30279F36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B13A684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</w:t>
      </w:r>
      <w:r>
        <w:rPr>
          <w:rFonts w:ascii="Calibri" w:hAnsi="Calibri" w:cs="Calibri"/>
          <w:lang w:val="en"/>
        </w:rPr>
        <w:t>751999,cae.stratflg.19751999,corrected.unlds,lfgrpd.19751999,lfmm.19751999,1975,2,well.estimates.1975)</w:t>
      </w:r>
    </w:p>
    <w:p w14:paraId="3BE821BC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75&lt;-call.fishery.estimates.f(stratum.estimates.1975.withsamps,totunlds.bystrat.1975,1975)</w:t>
      </w:r>
    </w:p>
    <w:p w14:paraId="5362EA42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4C1D253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</w:t>
      </w:r>
      <w:r>
        <w:rPr>
          <w:rFonts w:ascii="Calibri" w:hAnsi="Calibri" w:cs="Calibri"/>
          <w:lang w:val="en"/>
        </w:rPr>
        <w:t>cae.stratflg.19751999,corrected.unlds,lfgrpd.19751999,lfmm.19751999,1976,2,well.estimates.1976)</w:t>
      </w:r>
    </w:p>
    <w:p w14:paraId="6AAE86A7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76&lt;-call.fishery.estimates.f(stratum.estimates.1976.withsamps,totunlds.bystrat.1976,1976)</w:t>
      </w:r>
    </w:p>
    <w:p w14:paraId="44709FF7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FB5A4C4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</w:t>
      </w:r>
      <w:r>
        <w:rPr>
          <w:rFonts w:ascii="Calibri" w:hAnsi="Calibri" w:cs="Calibri"/>
          <w:lang w:val="en"/>
        </w:rPr>
        <w:t>atflg.19751999,corrected.unlds,lfgrpd.19751999,lfmm.19751999,1977,2,well.estimates.1977)</w:t>
      </w:r>
    </w:p>
    <w:p w14:paraId="667ECB77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77&lt;-call.fishery.estimates.f(stratum.estimates.1977.withsamps,totunlds.bystrat.1977,1977)</w:t>
      </w:r>
    </w:p>
    <w:p w14:paraId="29509363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332F9CF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 get.catch.estimates.V2.f(cae.19751999,cae.stratflg.</w:t>
      </w:r>
      <w:r>
        <w:rPr>
          <w:rFonts w:ascii="Calibri" w:hAnsi="Calibri" w:cs="Calibri"/>
          <w:lang w:val="en"/>
        </w:rPr>
        <w:t>19751999,corrected.unlds,lfgrpd.19751999,lfmm.19751999,1978,2,well.estimates.1978)</w:t>
      </w:r>
    </w:p>
    <w:p w14:paraId="25A6408F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78&lt;-call.fishery.estimates.f(stratum.estimates.1978.withsamps,totunlds.bystrat.1978,1978)</w:t>
      </w:r>
    </w:p>
    <w:p w14:paraId="760776ED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76A5F28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</w:t>
      </w:r>
      <w:r>
        <w:rPr>
          <w:rFonts w:ascii="Calibri" w:hAnsi="Calibri" w:cs="Calibri"/>
          <w:lang w:val="en"/>
        </w:rPr>
        <w:t>9,corrected.unlds,lfgrpd.19751999,lfmm.19751999,1979,2,well.estimates.1979)</w:t>
      </w:r>
    </w:p>
    <w:p w14:paraId="66D13B26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79&lt;-call.fishery.estimates.f(stratum.estimates.1979.withsamps,totunlds.bystrat.1979,1979)</w:t>
      </w:r>
    </w:p>
    <w:p w14:paraId="03D714CC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D45907A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80,2,well.estimates.1980)</w:t>
      </w:r>
    </w:p>
    <w:p w14:paraId="20C4854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 fishery.estimates.1980&lt;-call.fishery.estimates.f(stratum.estimates.1980.withsamps,totunlds.bystrat.1980,1980)</w:t>
      </w:r>
    </w:p>
    <w:p w14:paraId="2E395FBD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A1AADEC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</w:t>
      </w:r>
      <w:r>
        <w:rPr>
          <w:rFonts w:ascii="Calibri" w:hAnsi="Calibri" w:cs="Calibri"/>
          <w:lang w:val="en"/>
        </w:rPr>
        <w:t>catch.estimates.V2.f(cae.19751999,cae.stratflg.19751999,corrected.unlds,lfgrpd.19751999,lfmm.19751999,1981,2,well.estimates.1981)</w:t>
      </w:r>
    </w:p>
    <w:p w14:paraId="1C8F35E4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&gt; fishery.estimates.1981&lt;-call.fishery.estimates.f(stratum.estimates.1981.withsamps,totunlds.bystrat.1981,1981)</w:t>
      </w:r>
    </w:p>
    <w:p w14:paraId="3D1328AC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30C14D8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</w:t>
      </w:r>
      <w:r>
        <w:rPr>
          <w:rFonts w:ascii="Calibri" w:hAnsi="Calibri" w:cs="Calibri"/>
          <w:lang w:val="en"/>
        </w:rPr>
        <w:t>stimates.V2.f(cae.19751999,cae.stratflg.19751999,corrected.unlds,lfgrpd.19751999,lfmm.19751999,1982,2,well.estimates.1982)</w:t>
      </w:r>
    </w:p>
    <w:p w14:paraId="21886B73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82&lt;-call.fishery.estimates.f(stratum.estimates.1982.withsamps,totunlds.bystrat.1982,1982)</w:t>
      </w:r>
    </w:p>
    <w:p w14:paraId="098EF179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BD26880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</w:t>
      </w:r>
      <w:r>
        <w:rPr>
          <w:rFonts w:ascii="Calibri" w:hAnsi="Calibri" w:cs="Calibri"/>
          <w:lang w:val="en"/>
        </w:rPr>
        <w:t>s.V2.f(cae.19751999,cae.stratflg.19751999,corrected.unlds,lfgrpd.19751999,lfmm.19751999,1983,2,well.estimates.1983)</w:t>
      </w:r>
    </w:p>
    <w:p w14:paraId="61FFE38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 fishery.estimates.1983&lt;-call.fishery.estimates.f(stratum.estimates.1983.withsamps,totunlds.bystrat.1983,1983)</w:t>
      </w:r>
    </w:p>
    <w:p w14:paraId="30C84A2C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ED24032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</w:t>
      </w:r>
      <w:r>
        <w:rPr>
          <w:rFonts w:ascii="Calibri" w:hAnsi="Calibri" w:cs="Calibri"/>
          <w:lang w:val="en"/>
        </w:rPr>
        <w:t>(cae.19751999,cae.stratflg.19751999,corrected.unlds,lfgrpd.19751999,lfmm.19751999,1984,2,well.estimates.1984)</w:t>
      </w:r>
    </w:p>
    <w:p w14:paraId="32F5793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84&lt;-call.fishery.estimates.f(stratum.estimates.1984.withsamps,totunlds.bystrat.1984,1984)</w:t>
      </w:r>
    </w:p>
    <w:p w14:paraId="0E37C531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C94A19A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</w:t>
      </w:r>
      <w:r>
        <w:rPr>
          <w:rFonts w:ascii="Calibri" w:hAnsi="Calibri" w:cs="Calibri"/>
          <w:lang w:val="en"/>
        </w:rPr>
        <w:t>751999,cae.stratflg.19751999,corrected.unlds,lfgrpd.19751999,lfmm.19751999,1985,2,well.estimates.1985)</w:t>
      </w:r>
    </w:p>
    <w:p w14:paraId="3D083848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85&lt;-call.fishery.estimates.f(stratum.estimates.1985.withsamps,totunlds.bystrat.1985,1985)</w:t>
      </w:r>
    </w:p>
    <w:p w14:paraId="7F6409DA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BDAFF62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highlight w:val="red"/>
          <w:lang w:val="en"/>
        </w:rPr>
        <w:t xml:space="preserve">## NOTE: for YFT, I actually could used </w:t>
      </w:r>
      <w:r>
        <w:rPr>
          <w:rFonts w:ascii="Calibri" w:hAnsi="Calibri" w:cs="Calibri"/>
          <w:highlight w:val="red"/>
          <w:lang w:val="en"/>
        </w:rPr>
        <w:t>2 sample minimum (since each species is handled separately)</w:t>
      </w:r>
    </w:p>
    <w:p w14:paraId="5B8430EF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86,</w:t>
      </w:r>
      <w:r>
        <w:rPr>
          <w:rFonts w:ascii="Calibri" w:hAnsi="Calibri" w:cs="Calibri"/>
          <w:highlight w:val="red"/>
          <w:lang w:val="en"/>
        </w:rPr>
        <w:t>1</w:t>
      </w:r>
      <w:r>
        <w:rPr>
          <w:rFonts w:ascii="Calibri" w:hAnsi="Calibri" w:cs="Calibri"/>
          <w:lang w:val="en"/>
        </w:rPr>
        <w:t>,well.estimates.1986)</w:t>
      </w:r>
    </w:p>
    <w:p w14:paraId="795634F6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86&lt;-call.fishery.estimates.f(stratum.e</w:t>
      </w:r>
      <w:r>
        <w:rPr>
          <w:rFonts w:ascii="Calibri" w:hAnsi="Calibri" w:cs="Calibri"/>
          <w:lang w:val="en"/>
        </w:rPr>
        <w:t>stimates.1986.withsamps,totunlds.bystrat.1986,1986)</w:t>
      </w:r>
    </w:p>
    <w:p w14:paraId="7B3AB008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5802E0D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87,2,well.estimates.1987)</w:t>
      </w:r>
    </w:p>
    <w:p w14:paraId="71736809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87&lt;-call.fishery.estimates.f(stratum.estimate</w:t>
      </w:r>
      <w:r>
        <w:rPr>
          <w:rFonts w:ascii="Calibri" w:hAnsi="Calibri" w:cs="Calibri"/>
          <w:lang w:val="en"/>
        </w:rPr>
        <w:t>s.1987.withsamps,totunlds.bystrat.1987,1987)</w:t>
      </w:r>
    </w:p>
    <w:p w14:paraId="736B0DC3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CFBF2A4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red"/>
          <w:lang w:val="en"/>
        </w:rPr>
      </w:pPr>
      <w:r>
        <w:rPr>
          <w:rFonts w:ascii="Calibri" w:hAnsi="Calibri" w:cs="Calibri"/>
          <w:highlight w:val="red"/>
          <w:lang w:val="en"/>
        </w:rPr>
        <w:t>## NOTE: for YFT, I actually could used 2 sample minimum (since each species is handled separately)</w:t>
      </w:r>
    </w:p>
    <w:p w14:paraId="189860B6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&gt; get.catch.estimates.V2.f(cae.19751999,cae.stratflg.19751999,corrected.unlds,lfgrpd.19751999,lfmm.19751999,19</w:t>
      </w:r>
      <w:r>
        <w:rPr>
          <w:rFonts w:ascii="Calibri" w:hAnsi="Calibri" w:cs="Calibri"/>
          <w:lang w:val="en"/>
        </w:rPr>
        <w:t>88,</w:t>
      </w:r>
      <w:r>
        <w:rPr>
          <w:rFonts w:ascii="Calibri" w:hAnsi="Calibri" w:cs="Calibri"/>
          <w:highlight w:val="red"/>
          <w:lang w:val="en"/>
        </w:rPr>
        <w:t>1</w:t>
      </w:r>
      <w:r>
        <w:rPr>
          <w:rFonts w:ascii="Calibri" w:hAnsi="Calibri" w:cs="Calibri"/>
          <w:lang w:val="en"/>
        </w:rPr>
        <w:t>,well.estimates.1988)</w:t>
      </w:r>
    </w:p>
    <w:p w14:paraId="28C2E59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&gt; fishery.estimates.1988&lt;-call.fishery.estimates.f(stratum.estimates.1988.withsamps,totunlds.bystrat.1988,1988) </w:t>
      </w:r>
    </w:p>
    <w:p w14:paraId="57EE5933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DE0CBB9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89,2,well.estimates.1989)</w:t>
      </w:r>
    </w:p>
    <w:p w14:paraId="63F45C02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89&lt;-call.fishery.estimates.f(stratum.estimates.1989.withsamps,totunlds.bystrat.1989,1989)</w:t>
      </w:r>
    </w:p>
    <w:p w14:paraId="307AB6D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EC4D7C0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</w:t>
      </w:r>
      <w:r>
        <w:rPr>
          <w:rFonts w:ascii="Calibri" w:hAnsi="Calibri" w:cs="Calibri"/>
          <w:lang w:val="en"/>
        </w:rPr>
        <w:t>atch.estimates.V2.f(cae.19751999,cae.stratflg.19751999,corrected.unlds,lfgrpd.19751999,lfmm.19751999,1990,2,well.estimates.1990)</w:t>
      </w:r>
    </w:p>
    <w:p w14:paraId="1095E0CE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 fishery.estimates.1990&lt;-call.fishery.estimates.f(stratum.estimates.1990.withsamps,totunlds.bystrat.1990,1990)</w:t>
      </w:r>
    </w:p>
    <w:p w14:paraId="60DE02A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0185C8B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</w:t>
      </w:r>
      <w:r>
        <w:rPr>
          <w:rFonts w:ascii="Calibri" w:hAnsi="Calibri" w:cs="Calibri"/>
          <w:lang w:val="en"/>
        </w:rPr>
        <w:t>stimates.V2.f(cae.19751999,cae.stratflg.19751999,corrected.unlds,lfgrpd.19751999,lfmm.19751999,1991,2,well.estimates.1991)</w:t>
      </w:r>
    </w:p>
    <w:p w14:paraId="01A309DB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91&lt;-call.fishery.estimates.f(stratum.estimates.1991.withsamps,totunlds.bystrat.1991,1991)</w:t>
      </w:r>
    </w:p>
    <w:p w14:paraId="66BDC35D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8FCB87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</w:t>
      </w:r>
      <w:r>
        <w:rPr>
          <w:rFonts w:ascii="Calibri" w:hAnsi="Calibri" w:cs="Calibri"/>
          <w:lang w:val="en"/>
        </w:rPr>
        <w:t>s.V2.f(cae.19751999,cae.stratflg.19751999,corrected.unlds,lfgrpd.19751999,lfmm.19751999,1992,2,well.estimates.1992)</w:t>
      </w:r>
    </w:p>
    <w:p w14:paraId="323D0E23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92&lt;-call.fishery.estimates.f(stratum.estimates.1992.withsamps,totunlds.bystrat.1992,1992)</w:t>
      </w:r>
    </w:p>
    <w:p w14:paraId="6B541FF1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55A487B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</w:t>
      </w:r>
      <w:r>
        <w:rPr>
          <w:rFonts w:ascii="Calibri" w:hAnsi="Calibri" w:cs="Calibri"/>
          <w:lang w:val="en"/>
        </w:rPr>
        <w:t>cae.19751999,cae.stratflg.19751999,corrected.unlds,lfgrpd.19751999,lfmm.19751999,1993,2,well.estimates.1993)</w:t>
      </w:r>
    </w:p>
    <w:p w14:paraId="439B47C3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93&lt;-call.fishery.estimates.f(stratum.estimates.1993.withsamps,totunlds.bystrat.1993,1993)</w:t>
      </w:r>
    </w:p>
    <w:p w14:paraId="371CDCB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94BCF90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</w:t>
      </w:r>
      <w:r>
        <w:rPr>
          <w:rFonts w:ascii="Calibri" w:hAnsi="Calibri" w:cs="Calibri"/>
          <w:lang w:val="en"/>
        </w:rPr>
        <w:t>51999,cae.stratflg.19751999,corrected.unlds,lfgrpd.19751999,lfmm.19751999,1994,2,well.estimates.1994)</w:t>
      </w:r>
    </w:p>
    <w:p w14:paraId="1C66AFEA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94&lt;-call.fishery.estimates.f(stratum.estimates.1994.withsamps,totunlds.bystrat.1994,1994)</w:t>
      </w:r>
    </w:p>
    <w:p w14:paraId="2A776D5D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2AB5BF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</w:t>
      </w:r>
      <w:r>
        <w:rPr>
          <w:rFonts w:ascii="Calibri" w:hAnsi="Calibri" w:cs="Calibri"/>
          <w:lang w:val="en"/>
        </w:rPr>
        <w:t>ae.stratflg.19751999,corrected.unlds,lfgrpd.19751999,lfmm.19751999,1995,2,well.estimates.1995)</w:t>
      </w:r>
    </w:p>
    <w:p w14:paraId="42F3914F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 fishery.estimates.1995&lt;-call.fishery.estimates.f(stratum.estimates.1995.withsamps,totunlds.bystrat.1995,1995)</w:t>
      </w:r>
    </w:p>
    <w:p w14:paraId="151A4C3C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CEB46AE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</w:t>
      </w:r>
      <w:r>
        <w:rPr>
          <w:rFonts w:ascii="Calibri" w:hAnsi="Calibri" w:cs="Calibri"/>
          <w:lang w:val="en"/>
        </w:rPr>
        <w:t>atflg.19751999,corrected.unlds,lfgrpd.19751999,lfmm.19751999,1996,2,well.estimates.1996)</w:t>
      </w:r>
    </w:p>
    <w:p w14:paraId="5903537B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96&lt;-call.fishery.estimates.f(stratum.estimates.1996.withsamps,totunlds.bystrat.1996,1996)</w:t>
      </w:r>
    </w:p>
    <w:p w14:paraId="6FA68074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19ADC1F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</w:t>
      </w:r>
      <w:r>
        <w:rPr>
          <w:rFonts w:ascii="Calibri" w:hAnsi="Calibri" w:cs="Calibri"/>
          <w:lang w:val="en"/>
        </w:rPr>
        <w:t>9751999,corrected.unlds,lfgrpd.19751999,lfmm.19751999,1997,2,well.estimates.1997)</w:t>
      </w:r>
    </w:p>
    <w:p w14:paraId="0CFB8661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97&lt;-call.fishery.estimates.f(stratum.estimates.1997.withsamps,totunlds.bystrat.1997,1997)</w:t>
      </w:r>
    </w:p>
    <w:p w14:paraId="285EE70B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BD2667D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19751999,cae.stratflg.19751999,corrected.unlds,lfgrpd.19751999,lfmm.19751999,1998,2,well.estimates.1998)</w:t>
      </w:r>
    </w:p>
    <w:p w14:paraId="31B2ACEB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98&lt;-call.fishery.estimates.f(stratum.estimates.1998.withsamps,totunlds.bystrat.1998,1998)</w:t>
      </w:r>
    </w:p>
    <w:p w14:paraId="2EA06F3D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BD85605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</w:t>
      </w:r>
      <w:r>
        <w:rPr>
          <w:rFonts w:ascii="Calibri" w:hAnsi="Calibri" w:cs="Calibri"/>
          <w:lang w:val="en"/>
        </w:rPr>
        <w:t>atch.estimates.V2.f(cae.19751999,cae.stratflg.19751999,corrected.unlds,lfgrpd.19751999,lfmm.19751999,1999,2,well.estimates.1999)</w:t>
      </w:r>
    </w:p>
    <w:p w14:paraId="1568D603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1999&lt;-call.fishery.estimates.f(stratum.estimates.1999.withsamps,totunlds.bystrat.1999,1999)</w:t>
      </w:r>
    </w:p>
    <w:p w14:paraId="71E6DC8C" w14:textId="77777777" w:rsidR="00000000" w:rsidRDefault="00894A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sectPr w:rsidR="00000000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EIhMTYzNLCyNDMyUdpeDU4uLM/DyQAsNaAPghDR8sAAAA"/>
  </w:docVars>
  <w:rsids>
    <w:rsidRoot w:val="00894A97"/>
    <w:rsid w:val="00894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09DCD80"/>
  <w14:defaultImageDpi w14:val="0"/>
  <w15:docId w15:val="{3B7E2D5A-E801-44FE-B9AC-660DD32D5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iattc.org/PDFFiles2/Bulletins/Bulletin-Vol.20-No.6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4628</Words>
  <Characters>26380</Characters>
  <Application>Microsoft Office Word</Application>
  <DocSecurity>0</DocSecurity>
  <Lines>219</Lines>
  <Paragraphs>61</Paragraphs>
  <ScaleCrop>false</ScaleCrop>
  <Company/>
  <LinksUpToDate>false</LinksUpToDate>
  <CharactersWithSpaces>30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kun Xu</dc:creator>
  <cp:keywords/>
  <dc:description/>
  <cp:lastModifiedBy>Haikun Xu</cp:lastModifiedBy>
  <cp:revision>2</cp:revision>
  <dcterms:created xsi:type="dcterms:W3CDTF">2022-06-08T21:59:00Z</dcterms:created>
  <dcterms:modified xsi:type="dcterms:W3CDTF">2022-06-08T21:59:00Z</dcterms:modified>
</cp:coreProperties>
</file>